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7B6961" w14:textId="2F5DEE5A" w:rsidR="007820D8" w:rsidRDefault="00E30EB4" w:rsidP="00197A77">
      <w:pPr>
        <w:pStyle w:val="BodyText"/>
        <w:spacing w:after="120"/>
        <w:ind w:right="144"/>
        <w:jc w:val="center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 xml:space="preserve">Research Questions </w:t>
      </w:r>
      <w:r w:rsidR="00EE0A10">
        <w:rPr>
          <w:b/>
          <w:smallCaps/>
          <w:sz w:val="28"/>
          <w:szCs w:val="28"/>
        </w:rPr>
        <w:t>Example</w:t>
      </w:r>
    </w:p>
    <w:p w14:paraId="566D209A" w14:textId="3797096F" w:rsidR="00197A77" w:rsidRPr="00197A77" w:rsidRDefault="00197A77" w:rsidP="00197A77">
      <w:pPr>
        <w:pStyle w:val="BodyText"/>
        <w:spacing w:after="120"/>
        <w:ind w:right="144"/>
        <w:jc w:val="center"/>
        <w:rPr>
          <w:smallCaps/>
          <w:sz w:val="20"/>
          <w:szCs w:val="20"/>
        </w:rPr>
      </w:pPr>
      <w:r w:rsidRPr="00197A77">
        <w:rPr>
          <w:smallCaps/>
          <w:sz w:val="20"/>
          <w:szCs w:val="20"/>
          <w:highlight w:val="yellow"/>
        </w:rPr>
        <w:t>(NOTE: You may single-space this assignment)</w:t>
      </w:r>
    </w:p>
    <w:p w14:paraId="764A2B7C" w14:textId="16732D35" w:rsidR="007820D8" w:rsidRDefault="007820D8" w:rsidP="007820D8">
      <w:pPr>
        <w:jc w:val="center"/>
        <w:rPr>
          <w:rFonts w:ascii="Times New Roman" w:hAnsi="Times New Roman"/>
          <w:b/>
          <w:i/>
          <w:sz w:val="24"/>
          <w:szCs w:val="24"/>
        </w:rPr>
      </w:pPr>
    </w:p>
    <w:p w14:paraId="0CAD57DE" w14:textId="11A5018A" w:rsidR="007820D8" w:rsidRDefault="007820D8" w:rsidP="007820D8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REATE A TITLE FOR YOUR QUANTITATIVE STUDY AND</w:t>
      </w:r>
    </w:p>
    <w:p w14:paraId="0238BC97" w14:textId="46798D47" w:rsidR="007820D8" w:rsidRDefault="007820D8" w:rsidP="007820D8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NSERT IT IN PLACE OF THIS HEADER</w:t>
      </w:r>
    </w:p>
    <w:p w14:paraId="7A161DC8" w14:textId="77777777" w:rsidR="007820D8" w:rsidRPr="007820D8" w:rsidRDefault="007820D8" w:rsidP="007820D8">
      <w:pPr>
        <w:jc w:val="center"/>
        <w:rPr>
          <w:rFonts w:ascii="Times New Roman" w:hAnsi="Times New Roman"/>
          <w:i/>
          <w:sz w:val="24"/>
          <w:szCs w:val="24"/>
        </w:rPr>
      </w:pPr>
    </w:p>
    <w:p w14:paraId="22176848" w14:textId="30F74398" w:rsidR="007820D8" w:rsidRPr="00726DC5" w:rsidRDefault="007820D8" w:rsidP="007820D8">
      <w:pPr>
        <w:pStyle w:val="BodyText"/>
        <w:spacing w:line="360" w:lineRule="auto"/>
        <w:ind w:right="144"/>
      </w:pPr>
      <w:r>
        <w:tab/>
        <w:t>[Include your introduction to the research problem here.]</w:t>
      </w:r>
    </w:p>
    <w:p w14:paraId="336E5676" w14:textId="70753762" w:rsidR="005B43C6" w:rsidRPr="00726DC5" w:rsidRDefault="005B43C6" w:rsidP="005B43C6">
      <w:pPr>
        <w:jc w:val="center"/>
        <w:rPr>
          <w:rFonts w:ascii="Times New Roman" w:hAnsi="Times New Roman"/>
          <w:b/>
          <w:sz w:val="24"/>
          <w:szCs w:val="24"/>
        </w:rPr>
      </w:pPr>
      <w:r w:rsidRPr="00726DC5">
        <w:rPr>
          <w:rFonts w:ascii="Times New Roman" w:hAnsi="Times New Roman"/>
          <w:b/>
          <w:sz w:val="24"/>
          <w:szCs w:val="24"/>
        </w:rPr>
        <w:t xml:space="preserve">Research Purpose Statement </w:t>
      </w:r>
    </w:p>
    <w:p w14:paraId="7B9C494A" w14:textId="77777777" w:rsidR="005B43C6" w:rsidRPr="00726DC5" w:rsidRDefault="005B43C6" w:rsidP="005B43C6">
      <w:pPr>
        <w:rPr>
          <w:rFonts w:ascii="Times New Roman" w:hAnsi="Times New Roman"/>
          <w:sz w:val="24"/>
          <w:szCs w:val="24"/>
        </w:rPr>
      </w:pPr>
    </w:p>
    <w:p w14:paraId="1D6E2BB1" w14:textId="4C012EDE" w:rsidR="00726DC5" w:rsidRPr="00726DC5" w:rsidRDefault="00EA2AD3" w:rsidP="00197A77">
      <w:pPr>
        <w:spacing w:after="240"/>
        <w:rPr>
          <w:rFonts w:ascii="Times New Roman" w:eastAsia="Times New Roman" w:hAnsi="Times New Roman"/>
          <w:sz w:val="24"/>
          <w:szCs w:val="24"/>
        </w:rPr>
      </w:pPr>
      <w:r w:rsidRPr="00726DC5">
        <w:rPr>
          <w:rFonts w:ascii="Times New Roman" w:eastAsia="Times New Roman" w:hAnsi="Times New Roman"/>
          <w:sz w:val="24"/>
          <w:szCs w:val="24"/>
        </w:rPr>
        <w:tab/>
        <w:t xml:space="preserve">The purpose of this </w:t>
      </w:r>
      <w:r w:rsidR="003E093C">
        <w:rPr>
          <w:rFonts w:ascii="Times New Roman" w:eastAsia="Times New Roman" w:hAnsi="Times New Roman"/>
          <w:sz w:val="24"/>
          <w:szCs w:val="24"/>
        </w:rPr>
        <w:t xml:space="preserve">quantitative </w:t>
      </w:r>
      <w:r w:rsidRPr="00726DC5">
        <w:rPr>
          <w:rFonts w:ascii="Times New Roman" w:eastAsia="Times New Roman" w:hAnsi="Times New Roman"/>
          <w:sz w:val="24"/>
          <w:szCs w:val="24"/>
        </w:rPr>
        <w:t xml:space="preserve">correlational </w:t>
      </w:r>
      <w:r w:rsidR="00B71C8C">
        <w:rPr>
          <w:rFonts w:ascii="Times New Roman" w:eastAsia="Times New Roman" w:hAnsi="Times New Roman"/>
          <w:sz w:val="24"/>
          <w:szCs w:val="24"/>
        </w:rPr>
        <w:t>study</w:t>
      </w:r>
      <w:r w:rsidRPr="00726DC5">
        <w:rPr>
          <w:rFonts w:ascii="Times New Roman" w:eastAsia="Times New Roman" w:hAnsi="Times New Roman"/>
          <w:sz w:val="24"/>
          <w:szCs w:val="24"/>
        </w:rPr>
        <w:t xml:space="preserve"> will be to discover what communication style is most common among lead pastors of Christian and Missionary Alliance church</w:t>
      </w:r>
      <w:r w:rsidR="00504AC6">
        <w:rPr>
          <w:rFonts w:ascii="Times New Roman" w:eastAsia="Times New Roman" w:hAnsi="Times New Roman"/>
          <w:sz w:val="24"/>
          <w:szCs w:val="24"/>
        </w:rPr>
        <w:t>es</w:t>
      </w:r>
      <w:r w:rsidRPr="00726DC5">
        <w:rPr>
          <w:rFonts w:ascii="Times New Roman" w:eastAsia="Times New Roman" w:hAnsi="Times New Roman"/>
          <w:sz w:val="24"/>
          <w:szCs w:val="24"/>
        </w:rPr>
        <w:t xml:space="preserve"> with average </w:t>
      </w:r>
      <w:r w:rsidR="00B71C8C">
        <w:rPr>
          <w:rFonts w:ascii="Times New Roman" w:eastAsia="Times New Roman" w:hAnsi="Times New Roman"/>
          <w:sz w:val="24"/>
          <w:szCs w:val="24"/>
        </w:rPr>
        <w:t xml:space="preserve">worship </w:t>
      </w:r>
      <w:r w:rsidRPr="00726DC5">
        <w:rPr>
          <w:rFonts w:ascii="Times New Roman" w:eastAsia="Times New Roman" w:hAnsi="Times New Roman"/>
          <w:sz w:val="24"/>
          <w:szCs w:val="24"/>
        </w:rPr>
        <w:t>attendance of 300 or greater, and if there is a relationship between this communication style and use of power as defined by French and Raven (1959).</w:t>
      </w:r>
    </w:p>
    <w:p w14:paraId="134DFB8B" w14:textId="532BB45D" w:rsidR="005B43C6" w:rsidRPr="00726DC5" w:rsidRDefault="005B43C6" w:rsidP="00726DC5">
      <w:pPr>
        <w:spacing w:line="480" w:lineRule="auto"/>
        <w:jc w:val="center"/>
        <w:rPr>
          <w:rFonts w:ascii="Times New Roman" w:eastAsia="Times New Roman" w:hAnsi="Times New Roman"/>
          <w:sz w:val="24"/>
          <w:szCs w:val="24"/>
        </w:rPr>
      </w:pPr>
      <w:r w:rsidRPr="00726DC5">
        <w:rPr>
          <w:rFonts w:ascii="Times New Roman" w:hAnsi="Times New Roman"/>
          <w:b/>
          <w:sz w:val="24"/>
          <w:szCs w:val="24"/>
        </w:rPr>
        <w:t>Research Questions</w:t>
      </w:r>
    </w:p>
    <w:p w14:paraId="2F90FECB" w14:textId="77777777" w:rsidR="00EA2AD3" w:rsidRPr="00726DC5" w:rsidRDefault="007E7879" w:rsidP="00EA2AD3">
      <w:pPr>
        <w:spacing w:line="480" w:lineRule="auto"/>
        <w:rPr>
          <w:rFonts w:ascii="Times New Roman" w:hAnsi="Times New Roman"/>
          <w:sz w:val="24"/>
          <w:szCs w:val="24"/>
        </w:rPr>
      </w:pPr>
      <w:r w:rsidRPr="00726DC5">
        <w:rPr>
          <w:rFonts w:ascii="Times New Roman" w:hAnsi="Times New Roman"/>
          <w:sz w:val="24"/>
          <w:szCs w:val="24"/>
        </w:rPr>
        <w:tab/>
      </w:r>
      <w:r w:rsidR="00EA2AD3" w:rsidRPr="00726DC5">
        <w:rPr>
          <w:rFonts w:ascii="Times New Roman" w:hAnsi="Times New Roman"/>
          <w:sz w:val="24"/>
          <w:szCs w:val="24"/>
        </w:rPr>
        <w:t>The following research questions guided this study:</w:t>
      </w:r>
    </w:p>
    <w:p w14:paraId="4BC4932F" w14:textId="3048748C" w:rsidR="00EA2AD3" w:rsidRPr="00726DC5" w:rsidRDefault="00EA2AD3" w:rsidP="007820D8">
      <w:pPr>
        <w:spacing w:after="240"/>
        <w:rPr>
          <w:rFonts w:ascii="Times New Roman" w:hAnsi="Times New Roman"/>
          <w:sz w:val="24"/>
          <w:szCs w:val="24"/>
        </w:rPr>
      </w:pPr>
      <w:r w:rsidRPr="00726DC5">
        <w:rPr>
          <w:rFonts w:ascii="Times New Roman" w:hAnsi="Times New Roman"/>
          <w:b/>
          <w:sz w:val="24"/>
          <w:szCs w:val="24"/>
        </w:rPr>
        <w:tab/>
        <w:t xml:space="preserve">RQ1. </w:t>
      </w:r>
      <w:r w:rsidRPr="00726DC5">
        <w:rPr>
          <w:rFonts w:ascii="Times New Roman" w:hAnsi="Times New Roman"/>
          <w:sz w:val="24"/>
          <w:szCs w:val="24"/>
        </w:rPr>
        <w:t>What is the most common communication style (as measured by the CSI)</w:t>
      </w:r>
      <w:r w:rsidR="007820D8">
        <w:rPr>
          <w:rFonts w:ascii="Times New Roman" w:hAnsi="Times New Roman"/>
          <w:sz w:val="24"/>
          <w:szCs w:val="24"/>
        </w:rPr>
        <w:t xml:space="preserve"> </w:t>
      </w:r>
      <w:r w:rsidRPr="00726DC5">
        <w:rPr>
          <w:rFonts w:ascii="Times New Roman" w:hAnsi="Times New Roman"/>
          <w:sz w:val="24"/>
          <w:szCs w:val="24"/>
        </w:rPr>
        <w:t>found among lead pastors within the sample group?</w:t>
      </w:r>
    </w:p>
    <w:p w14:paraId="2E1AB8F6" w14:textId="6DF80221" w:rsidR="00EA2AD3" w:rsidRPr="007820D8" w:rsidRDefault="00EA2AD3" w:rsidP="007820D8">
      <w:pPr>
        <w:spacing w:after="240"/>
        <w:rPr>
          <w:rFonts w:ascii="Times New Roman" w:hAnsi="Times New Roman"/>
          <w:sz w:val="24"/>
          <w:szCs w:val="24"/>
        </w:rPr>
      </w:pPr>
      <w:r w:rsidRPr="00726DC5">
        <w:rPr>
          <w:rFonts w:ascii="Times New Roman" w:hAnsi="Times New Roman"/>
          <w:b/>
          <w:sz w:val="24"/>
          <w:szCs w:val="24"/>
        </w:rPr>
        <w:tab/>
        <w:t xml:space="preserve">RQ2. </w:t>
      </w:r>
      <w:r w:rsidRPr="00726DC5">
        <w:rPr>
          <w:rFonts w:ascii="Times New Roman" w:hAnsi="Times New Roman"/>
          <w:sz w:val="24"/>
          <w:szCs w:val="24"/>
        </w:rPr>
        <w:t>What is the most common use of power style (as measured by the PPP) to be</w:t>
      </w:r>
      <w:r w:rsidR="007820D8">
        <w:rPr>
          <w:rFonts w:ascii="Times New Roman" w:hAnsi="Times New Roman"/>
          <w:sz w:val="24"/>
          <w:szCs w:val="24"/>
        </w:rPr>
        <w:t xml:space="preserve"> </w:t>
      </w:r>
      <w:r w:rsidRPr="00726DC5">
        <w:rPr>
          <w:rFonts w:ascii="Times New Roman" w:hAnsi="Times New Roman"/>
          <w:sz w:val="24"/>
          <w:szCs w:val="24"/>
        </w:rPr>
        <w:t>found among lead pastors within the sample group?</w:t>
      </w:r>
    </w:p>
    <w:p w14:paraId="0E3E22AD" w14:textId="5E769902" w:rsidR="00EA2AD3" w:rsidRPr="00726DC5" w:rsidRDefault="00EA2AD3" w:rsidP="007820D8">
      <w:pPr>
        <w:spacing w:after="240"/>
        <w:rPr>
          <w:rFonts w:ascii="Times New Roman" w:hAnsi="Times New Roman"/>
          <w:sz w:val="24"/>
          <w:szCs w:val="24"/>
        </w:rPr>
      </w:pPr>
      <w:r w:rsidRPr="00726DC5">
        <w:rPr>
          <w:rFonts w:ascii="Times New Roman" w:hAnsi="Times New Roman"/>
          <w:b/>
          <w:sz w:val="24"/>
          <w:szCs w:val="24"/>
        </w:rPr>
        <w:tab/>
        <w:t xml:space="preserve">RQ3. </w:t>
      </w:r>
      <w:r w:rsidRPr="00726DC5">
        <w:rPr>
          <w:rFonts w:ascii="Times New Roman" w:hAnsi="Times New Roman"/>
          <w:sz w:val="24"/>
          <w:szCs w:val="24"/>
        </w:rPr>
        <w:t xml:space="preserve">What is the relationship between communication style and use of power </w:t>
      </w:r>
      <w:proofErr w:type="spellStart"/>
      <w:r w:rsidRPr="00726DC5">
        <w:rPr>
          <w:rFonts w:ascii="Times New Roman" w:hAnsi="Times New Roman"/>
          <w:sz w:val="24"/>
          <w:szCs w:val="24"/>
        </w:rPr>
        <w:t>styleamong</w:t>
      </w:r>
      <w:proofErr w:type="spellEnd"/>
      <w:r w:rsidRPr="00726DC5">
        <w:rPr>
          <w:rFonts w:ascii="Times New Roman" w:hAnsi="Times New Roman"/>
          <w:sz w:val="24"/>
          <w:szCs w:val="24"/>
        </w:rPr>
        <w:t xml:space="preserve"> these lead pastors?</w:t>
      </w:r>
    </w:p>
    <w:p w14:paraId="20AA097B" w14:textId="06D8C6A9" w:rsidR="00EA2AD3" w:rsidRPr="007820D8" w:rsidRDefault="00726DC5" w:rsidP="007820D8">
      <w:pPr>
        <w:spacing w:after="240"/>
        <w:rPr>
          <w:rFonts w:ascii="Times New Roman" w:hAnsi="Times New Roman"/>
          <w:sz w:val="24"/>
          <w:szCs w:val="24"/>
        </w:rPr>
      </w:pPr>
      <w:r w:rsidRPr="00726DC5">
        <w:rPr>
          <w:rFonts w:ascii="Times New Roman" w:hAnsi="Times New Roman"/>
          <w:b/>
          <w:sz w:val="24"/>
          <w:szCs w:val="24"/>
        </w:rPr>
        <w:tab/>
        <w:t>RQ</w:t>
      </w:r>
      <w:r w:rsidR="00EA2AD3" w:rsidRPr="00726DC5">
        <w:rPr>
          <w:rFonts w:ascii="Times New Roman" w:hAnsi="Times New Roman"/>
          <w:b/>
          <w:sz w:val="24"/>
          <w:szCs w:val="24"/>
        </w:rPr>
        <w:t xml:space="preserve">4. </w:t>
      </w:r>
      <w:r w:rsidR="00EA2AD3" w:rsidRPr="00726DC5">
        <w:rPr>
          <w:rFonts w:ascii="Times New Roman" w:hAnsi="Times New Roman"/>
          <w:sz w:val="24"/>
          <w:szCs w:val="24"/>
        </w:rPr>
        <w:t xml:space="preserve">What, if any, are the effects of selected demographic variables on </w:t>
      </w:r>
      <w:proofErr w:type="spellStart"/>
      <w:r w:rsidR="00EA2AD3" w:rsidRPr="00726DC5">
        <w:rPr>
          <w:rFonts w:ascii="Times New Roman" w:hAnsi="Times New Roman"/>
          <w:sz w:val="24"/>
          <w:szCs w:val="24"/>
        </w:rPr>
        <w:t>thecommunication</w:t>
      </w:r>
      <w:proofErr w:type="spellEnd"/>
      <w:r w:rsidR="00EA2AD3" w:rsidRPr="00726DC5">
        <w:rPr>
          <w:rFonts w:ascii="Times New Roman" w:hAnsi="Times New Roman"/>
          <w:sz w:val="24"/>
          <w:szCs w:val="24"/>
        </w:rPr>
        <w:t xml:space="preserve"> style of lead pastors within the sample group?</w:t>
      </w:r>
    </w:p>
    <w:p w14:paraId="5EF7DFAA" w14:textId="3F5E168A" w:rsidR="007820D8" w:rsidRDefault="00726DC5" w:rsidP="007820D8">
      <w:pPr>
        <w:spacing w:after="240"/>
        <w:rPr>
          <w:rFonts w:ascii="Times New Roman" w:hAnsi="Times New Roman"/>
          <w:sz w:val="24"/>
          <w:szCs w:val="24"/>
        </w:rPr>
      </w:pPr>
      <w:r w:rsidRPr="00726DC5">
        <w:rPr>
          <w:rFonts w:ascii="Times New Roman" w:hAnsi="Times New Roman"/>
          <w:b/>
          <w:sz w:val="24"/>
          <w:szCs w:val="24"/>
        </w:rPr>
        <w:tab/>
        <w:t>RQ</w:t>
      </w:r>
      <w:r w:rsidR="00EA2AD3" w:rsidRPr="00726DC5">
        <w:rPr>
          <w:rFonts w:ascii="Times New Roman" w:hAnsi="Times New Roman"/>
          <w:b/>
          <w:sz w:val="24"/>
          <w:szCs w:val="24"/>
        </w:rPr>
        <w:t xml:space="preserve">5. </w:t>
      </w:r>
      <w:r w:rsidR="00EA2AD3" w:rsidRPr="00726DC5">
        <w:rPr>
          <w:rFonts w:ascii="Times New Roman" w:hAnsi="Times New Roman"/>
          <w:sz w:val="24"/>
          <w:szCs w:val="24"/>
        </w:rPr>
        <w:t>What, if any, are the effects of selected demographic variables on the use of</w:t>
      </w:r>
      <w:r w:rsidR="007820D8">
        <w:rPr>
          <w:rFonts w:ascii="Times New Roman" w:hAnsi="Times New Roman"/>
          <w:sz w:val="24"/>
          <w:szCs w:val="24"/>
        </w:rPr>
        <w:t xml:space="preserve"> </w:t>
      </w:r>
      <w:r w:rsidR="00EA2AD3" w:rsidRPr="00726DC5">
        <w:rPr>
          <w:rFonts w:ascii="Times New Roman" w:hAnsi="Times New Roman"/>
          <w:sz w:val="24"/>
          <w:szCs w:val="24"/>
        </w:rPr>
        <w:t>power of lead pastors within the sample group?</w:t>
      </w:r>
    </w:p>
    <w:p w14:paraId="538E5BEE" w14:textId="77777777" w:rsidR="007820D8" w:rsidRDefault="007820D8">
      <w:pPr>
        <w:spacing w:after="20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1E4C45EC" w14:textId="47FD8A88" w:rsidR="007820D8" w:rsidRDefault="007820D8" w:rsidP="007820D8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CREATE A TITLE FOR YOUR QUALITATIVE STUDY AND</w:t>
      </w:r>
    </w:p>
    <w:p w14:paraId="6F23426D" w14:textId="77777777" w:rsidR="007820D8" w:rsidRDefault="007820D8" w:rsidP="007820D8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NSERT IT IN PLACE OF THIS HEADER</w:t>
      </w:r>
    </w:p>
    <w:p w14:paraId="4CE60DDC" w14:textId="77777777" w:rsidR="007820D8" w:rsidRPr="007820D8" w:rsidRDefault="007820D8" w:rsidP="007820D8">
      <w:pPr>
        <w:jc w:val="center"/>
        <w:rPr>
          <w:rFonts w:ascii="Times New Roman" w:hAnsi="Times New Roman"/>
          <w:i/>
          <w:sz w:val="24"/>
          <w:szCs w:val="24"/>
        </w:rPr>
      </w:pPr>
    </w:p>
    <w:p w14:paraId="1FFDEFBC" w14:textId="25B882B2" w:rsidR="007820D8" w:rsidRPr="00726DC5" w:rsidRDefault="007820D8" w:rsidP="007820D8">
      <w:pPr>
        <w:pStyle w:val="BodyText"/>
        <w:spacing w:line="360" w:lineRule="auto"/>
        <w:ind w:right="144"/>
      </w:pPr>
      <w:r>
        <w:tab/>
        <w:t>[Include your introduction to the research problem here.]</w:t>
      </w:r>
    </w:p>
    <w:p w14:paraId="24C90FCD" w14:textId="77777777" w:rsidR="00504AC6" w:rsidRPr="00726DC5" w:rsidRDefault="00504AC6" w:rsidP="00504AC6">
      <w:pPr>
        <w:jc w:val="center"/>
        <w:rPr>
          <w:rFonts w:ascii="Times New Roman" w:hAnsi="Times New Roman"/>
          <w:b/>
          <w:sz w:val="24"/>
          <w:szCs w:val="24"/>
        </w:rPr>
      </w:pPr>
      <w:r w:rsidRPr="00726DC5">
        <w:rPr>
          <w:rFonts w:ascii="Times New Roman" w:hAnsi="Times New Roman"/>
          <w:b/>
          <w:sz w:val="24"/>
          <w:szCs w:val="24"/>
        </w:rPr>
        <w:t xml:space="preserve">Research Purpose Statement </w:t>
      </w:r>
    </w:p>
    <w:p w14:paraId="6D2F92E1" w14:textId="77777777" w:rsidR="00726DC5" w:rsidRDefault="00726DC5" w:rsidP="00504AC6">
      <w:pPr>
        <w:jc w:val="center"/>
        <w:rPr>
          <w:rFonts w:asciiTheme="minorHAnsi" w:eastAsiaTheme="minorHAnsi" w:hAnsiTheme="minorHAnsi" w:cstheme="minorBidi"/>
        </w:rPr>
      </w:pPr>
    </w:p>
    <w:p w14:paraId="5FCA0DBB" w14:textId="44ACC74A" w:rsidR="00035D6D" w:rsidRPr="00B71C8C" w:rsidRDefault="00F00269" w:rsidP="00197A77">
      <w:pPr>
        <w:spacing w:after="240"/>
        <w:rPr>
          <w:rFonts w:asciiTheme="minorHAnsi" w:eastAsiaTheme="minorHAnsi" w:hAnsiTheme="minorHAnsi" w:cstheme="minorBidi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ab/>
      </w:r>
      <w:r w:rsidR="00035D6D" w:rsidRPr="00B71C8C">
        <w:rPr>
          <w:rFonts w:ascii="Times New Roman" w:eastAsiaTheme="minorHAnsi" w:hAnsi="Times New Roman"/>
          <w:sz w:val="24"/>
          <w:szCs w:val="24"/>
        </w:rPr>
        <w:t xml:space="preserve">The purpose of this </w:t>
      </w:r>
      <w:r w:rsidR="00244107" w:rsidRPr="00B71C8C">
        <w:rPr>
          <w:rFonts w:ascii="Times New Roman" w:hAnsi="Times New Roman"/>
          <w:sz w:val="24"/>
          <w:szCs w:val="24"/>
        </w:rPr>
        <w:t xml:space="preserve">qualitative phenomenological study will be to explore the leadership development experience of executive level leaders participating in a peer mentoring cohort model.  For the purpose of this study, </w:t>
      </w:r>
      <w:r w:rsidR="00244107" w:rsidRPr="00B71C8C">
        <w:rPr>
          <w:rFonts w:ascii="Times New Roman" w:hAnsi="Times New Roman"/>
          <w:i/>
          <w:sz w:val="24"/>
          <w:szCs w:val="24"/>
        </w:rPr>
        <w:t xml:space="preserve">executive level leaders </w:t>
      </w:r>
      <w:r w:rsidR="00244107" w:rsidRPr="00B71C8C">
        <w:rPr>
          <w:rFonts w:ascii="Times New Roman" w:hAnsi="Times New Roman"/>
          <w:sz w:val="24"/>
          <w:szCs w:val="24"/>
        </w:rPr>
        <w:t xml:space="preserve">will be defined as one who holds a formal leadership position at the executive level of an organization. Also, for the purposes of this research, a </w:t>
      </w:r>
      <w:r w:rsidR="00244107" w:rsidRPr="00B71C8C">
        <w:rPr>
          <w:rFonts w:ascii="Times New Roman" w:hAnsi="Times New Roman"/>
          <w:i/>
          <w:sz w:val="24"/>
          <w:szCs w:val="24"/>
        </w:rPr>
        <w:t>peer mentoring cohort model</w:t>
      </w:r>
      <w:r w:rsidR="00244107" w:rsidRPr="00B71C8C">
        <w:rPr>
          <w:rFonts w:ascii="Times New Roman" w:hAnsi="Times New Roman"/>
          <w:sz w:val="24"/>
          <w:szCs w:val="24"/>
        </w:rPr>
        <w:t xml:space="preserve"> will be defined as a group of individuals experiencing a development oriented relationship offering a unique connection with persons at a similar stage of development and who face some of the same decisions, challenges, and shared reality (Stanley &amp; Clinton, 1992).  </w:t>
      </w:r>
    </w:p>
    <w:p w14:paraId="29C17B14" w14:textId="32A4A0A9" w:rsidR="003E093C" w:rsidRPr="00B71C8C" w:rsidRDefault="003E093C" w:rsidP="003E093C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  <w:r w:rsidRPr="00B71C8C">
        <w:rPr>
          <w:rFonts w:ascii="Times New Roman" w:hAnsi="Times New Roman"/>
          <w:b/>
          <w:sz w:val="24"/>
          <w:szCs w:val="24"/>
        </w:rPr>
        <w:t>Re</w:t>
      </w:r>
      <w:r w:rsidR="00B71C8C" w:rsidRPr="00B71C8C">
        <w:rPr>
          <w:rFonts w:ascii="Times New Roman" w:hAnsi="Times New Roman"/>
          <w:b/>
          <w:sz w:val="24"/>
          <w:szCs w:val="24"/>
        </w:rPr>
        <w:t>sea</w:t>
      </w:r>
      <w:r w:rsidRPr="00B71C8C">
        <w:rPr>
          <w:rFonts w:ascii="Times New Roman" w:hAnsi="Times New Roman"/>
          <w:b/>
          <w:sz w:val="24"/>
          <w:szCs w:val="24"/>
        </w:rPr>
        <w:t>rch Questions</w:t>
      </w:r>
    </w:p>
    <w:p w14:paraId="0DA389B8" w14:textId="1D4807D7" w:rsidR="00B71C8C" w:rsidRDefault="00B71C8C" w:rsidP="00B71C8C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3E093C" w:rsidRPr="00B71C8C">
        <w:rPr>
          <w:rFonts w:ascii="Times New Roman" w:hAnsi="Times New Roman"/>
          <w:sz w:val="24"/>
          <w:szCs w:val="24"/>
        </w:rPr>
        <w:t xml:space="preserve">The following Research Questions will guide this study: </w:t>
      </w:r>
    </w:p>
    <w:p w14:paraId="4DD34A72" w14:textId="77777777" w:rsidR="00B71C8C" w:rsidRDefault="00B71C8C" w:rsidP="007820D8">
      <w:pPr>
        <w:spacing w:after="2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 w:rsidRPr="00B71C8C">
        <w:rPr>
          <w:rFonts w:ascii="Times New Roman" w:hAnsi="Times New Roman"/>
          <w:b/>
          <w:sz w:val="24"/>
          <w:szCs w:val="24"/>
        </w:rPr>
        <w:t>RQ1.</w:t>
      </w:r>
      <w:r>
        <w:rPr>
          <w:rFonts w:ascii="Times New Roman" w:hAnsi="Times New Roman"/>
          <w:sz w:val="24"/>
          <w:szCs w:val="24"/>
        </w:rPr>
        <w:t xml:space="preserve"> </w:t>
      </w:r>
      <w:r w:rsidR="003E093C" w:rsidRPr="00B71C8C">
        <w:rPr>
          <w:rFonts w:ascii="Times New Roman" w:hAnsi="Times New Roman"/>
          <w:sz w:val="24"/>
          <w:szCs w:val="24"/>
        </w:rPr>
        <w:t>What are the similarities and differences of structure between the three researched peer mentoring cohort models?</w:t>
      </w:r>
    </w:p>
    <w:p w14:paraId="4BB7D681" w14:textId="77777777" w:rsidR="00B71C8C" w:rsidRDefault="00B71C8C" w:rsidP="007820D8">
      <w:pPr>
        <w:spacing w:after="2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Pr="00B71C8C">
        <w:rPr>
          <w:rFonts w:ascii="Times New Roman" w:hAnsi="Times New Roman"/>
          <w:b/>
          <w:sz w:val="24"/>
          <w:szCs w:val="24"/>
        </w:rPr>
        <w:t>RQ2.</w:t>
      </w:r>
      <w:r>
        <w:rPr>
          <w:rFonts w:ascii="Times New Roman" w:hAnsi="Times New Roman"/>
          <w:sz w:val="24"/>
          <w:szCs w:val="24"/>
        </w:rPr>
        <w:t xml:space="preserve"> </w:t>
      </w:r>
      <w:r w:rsidR="003E093C" w:rsidRPr="00B71C8C">
        <w:rPr>
          <w:rFonts w:ascii="Times New Roman" w:hAnsi="Times New Roman"/>
          <w:sz w:val="24"/>
          <w:szCs w:val="24"/>
        </w:rPr>
        <w:t>How do participating leaders describe the value of their peer mentoring cohort relationships for enhancing their competencies pertinent to their particular leadership context?</w:t>
      </w:r>
    </w:p>
    <w:p w14:paraId="7CF6F928" w14:textId="128BAC5E" w:rsidR="003E093C" w:rsidRPr="00B71C8C" w:rsidRDefault="00B71C8C" w:rsidP="007820D8">
      <w:pPr>
        <w:spacing w:after="2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Pr="00B71C8C">
        <w:rPr>
          <w:rFonts w:ascii="Times New Roman" w:hAnsi="Times New Roman"/>
          <w:b/>
          <w:sz w:val="24"/>
          <w:szCs w:val="24"/>
        </w:rPr>
        <w:t>RQ3.</w:t>
      </w:r>
      <w:r>
        <w:rPr>
          <w:rFonts w:ascii="Times New Roman" w:hAnsi="Times New Roman"/>
          <w:sz w:val="24"/>
          <w:szCs w:val="24"/>
        </w:rPr>
        <w:t xml:space="preserve"> </w:t>
      </w:r>
      <w:r w:rsidR="003E093C" w:rsidRPr="00B71C8C">
        <w:rPr>
          <w:rFonts w:ascii="Times New Roman" w:hAnsi="Times New Roman"/>
          <w:sz w:val="24"/>
          <w:szCs w:val="24"/>
        </w:rPr>
        <w:t>What perceived influence do these peer mentoring cohort relationships have on the participating leader’s developing understanding of their personal mission?</w:t>
      </w:r>
    </w:p>
    <w:p w14:paraId="506FE1F2" w14:textId="77777777" w:rsidR="00504AC6" w:rsidRPr="00B71C8C" w:rsidRDefault="00504AC6" w:rsidP="00B71C8C">
      <w:pPr>
        <w:jc w:val="center"/>
        <w:rPr>
          <w:rFonts w:ascii="Times New Roman" w:eastAsiaTheme="minorHAnsi" w:hAnsi="Times New Roman"/>
          <w:i/>
          <w:sz w:val="24"/>
          <w:szCs w:val="24"/>
        </w:rPr>
      </w:pPr>
    </w:p>
    <w:p w14:paraId="7DA3ACD2" w14:textId="77777777" w:rsidR="007820D8" w:rsidRDefault="007820D8" w:rsidP="00B71C8C">
      <w:pPr>
        <w:jc w:val="center"/>
        <w:rPr>
          <w:rFonts w:ascii="Times New Roman" w:eastAsiaTheme="minorHAnsi" w:hAnsi="Times New Roman"/>
          <w:b/>
          <w:i/>
          <w:sz w:val="24"/>
          <w:szCs w:val="24"/>
        </w:rPr>
      </w:pPr>
    </w:p>
    <w:p w14:paraId="63E2F41A" w14:textId="77777777" w:rsidR="007820D8" w:rsidRDefault="007820D8" w:rsidP="00B71C8C">
      <w:pPr>
        <w:jc w:val="center"/>
        <w:rPr>
          <w:rFonts w:ascii="Times New Roman" w:eastAsiaTheme="minorHAnsi" w:hAnsi="Times New Roman"/>
          <w:b/>
          <w:i/>
          <w:sz w:val="24"/>
          <w:szCs w:val="24"/>
        </w:rPr>
      </w:pPr>
    </w:p>
    <w:p w14:paraId="7674BB50" w14:textId="77777777" w:rsidR="007820D8" w:rsidRDefault="007820D8">
      <w:pPr>
        <w:spacing w:after="200" w:line="276" w:lineRule="auto"/>
        <w:rPr>
          <w:rFonts w:ascii="Times New Roman" w:eastAsiaTheme="minorHAnsi" w:hAnsi="Times New Roman"/>
          <w:b/>
          <w:i/>
          <w:sz w:val="24"/>
          <w:szCs w:val="24"/>
        </w:rPr>
      </w:pPr>
      <w:r>
        <w:rPr>
          <w:rFonts w:ascii="Times New Roman" w:eastAsiaTheme="minorHAnsi" w:hAnsi="Times New Roman"/>
          <w:b/>
          <w:i/>
          <w:sz w:val="24"/>
          <w:szCs w:val="24"/>
        </w:rPr>
        <w:br w:type="page"/>
      </w:r>
    </w:p>
    <w:p w14:paraId="7742F2EE" w14:textId="4E922D6B" w:rsidR="007820D8" w:rsidRDefault="007820D8" w:rsidP="007820D8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CREATE A TITLE FOR YOUR MIXED-METHOD STUDY AND</w:t>
      </w:r>
    </w:p>
    <w:p w14:paraId="5E6E92DD" w14:textId="77777777" w:rsidR="007820D8" w:rsidRDefault="007820D8" w:rsidP="007820D8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NSERT IT IN PLACE OF THIS HEADER</w:t>
      </w:r>
    </w:p>
    <w:p w14:paraId="5305129C" w14:textId="77777777" w:rsidR="007820D8" w:rsidRPr="007820D8" w:rsidRDefault="007820D8" w:rsidP="007820D8">
      <w:pPr>
        <w:jc w:val="center"/>
        <w:rPr>
          <w:rFonts w:ascii="Times New Roman" w:hAnsi="Times New Roman"/>
          <w:i/>
          <w:sz w:val="24"/>
          <w:szCs w:val="24"/>
        </w:rPr>
      </w:pPr>
    </w:p>
    <w:p w14:paraId="04A7BAD9" w14:textId="77777777" w:rsidR="007820D8" w:rsidRPr="00726DC5" w:rsidRDefault="007820D8" w:rsidP="007820D8">
      <w:pPr>
        <w:pStyle w:val="BodyText"/>
        <w:spacing w:line="360" w:lineRule="auto"/>
        <w:ind w:right="144"/>
      </w:pPr>
      <w:r>
        <w:tab/>
        <w:t>[Include your introduction to the research problem here.]</w:t>
      </w:r>
    </w:p>
    <w:p w14:paraId="00AB064C" w14:textId="77777777" w:rsidR="007820D8" w:rsidRPr="007820D8" w:rsidRDefault="007820D8" w:rsidP="00B71C8C">
      <w:pPr>
        <w:jc w:val="center"/>
        <w:rPr>
          <w:rFonts w:ascii="Times New Roman" w:eastAsiaTheme="minorHAnsi" w:hAnsi="Times New Roman"/>
          <w:sz w:val="24"/>
          <w:szCs w:val="24"/>
        </w:rPr>
      </w:pPr>
    </w:p>
    <w:p w14:paraId="477B7B86" w14:textId="663F5F3B" w:rsidR="00B71C8C" w:rsidRDefault="00B71C8C" w:rsidP="00B71C8C">
      <w:pPr>
        <w:jc w:val="center"/>
        <w:rPr>
          <w:rFonts w:ascii="Times New Roman" w:eastAsiaTheme="minorHAnsi" w:hAnsi="Times New Roman"/>
          <w:b/>
          <w:sz w:val="24"/>
          <w:szCs w:val="24"/>
        </w:rPr>
      </w:pPr>
      <w:r>
        <w:rPr>
          <w:rFonts w:ascii="Times New Roman" w:eastAsiaTheme="minorHAnsi" w:hAnsi="Times New Roman"/>
          <w:b/>
          <w:sz w:val="24"/>
          <w:szCs w:val="24"/>
        </w:rPr>
        <w:t>Research Purpose Statement</w:t>
      </w:r>
    </w:p>
    <w:p w14:paraId="673E90A1" w14:textId="77777777" w:rsidR="00B71C8C" w:rsidRDefault="00B71C8C" w:rsidP="00B71C8C">
      <w:pPr>
        <w:jc w:val="center"/>
        <w:rPr>
          <w:rFonts w:ascii="Times New Roman" w:eastAsiaTheme="minorHAnsi" w:hAnsi="Times New Roman"/>
          <w:b/>
          <w:sz w:val="24"/>
          <w:szCs w:val="24"/>
        </w:rPr>
      </w:pPr>
    </w:p>
    <w:p w14:paraId="2835461B" w14:textId="43F66B83" w:rsidR="00B71C8C" w:rsidRDefault="005B2968" w:rsidP="00197A77">
      <w:pPr>
        <w:spacing w:after="240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ab/>
      </w:r>
      <w:r w:rsidRPr="005B2968">
        <w:rPr>
          <w:rFonts w:ascii="Times New Roman" w:eastAsiaTheme="minorHAnsi" w:hAnsi="Times New Roman"/>
          <w:sz w:val="24"/>
          <w:szCs w:val="24"/>
        </w:rPr>
        <w:t xml:space="preserve">The purpose of this </w:t>
      </w:r>
      <w:r>
        <w:rPr>
          <w:rFonts w:ascii="Times New Roman" w:eastAsiaTheme="minorHAnsi" w:hAnsi="Times New Roman"/>
          <w:sz w:val="24"/>
          <w:szCs w:val="24"/>
        </w:rPr>
        <w:t xml:space="preserve">mixed-methods </w:t>
      </w:r>
      <w:r w:rsidRPr="005B2968">
        <w:rPr>
          <w:rFonts w:ascii="Times New Roman" w:eastAsiaTheme="minorHAnsi" w:hAnsi="Times New Roman"/>
          <w:sz w:val="24"/>
          <w:szCs w:val="24"/>
        </w:rPr>
        <w:t xml:space="preserve">research </w:t>
      </w:r>
      <w:r>
        <w:rPr>
          <w:rFonts w:ascii="Times New Roman" w:eastAsiaTheme="minorHAnsi" w:hAnsi="Times New Roman"/>
          <w:sz w:val="24"/>
          <w:szCs w:val="24"/>
        </w:rPr>
        <w:t>study i</w:t>
      </w:r>
      <w:r w:rsidRPr="005B2968">
        <w:rPr>
          <w:rFonts w:ascii="Times New Roman" w:eastAsiaTheme="minorHAnsi" w:hAnsi="Times New Roman"/>
          <w:sz w:val="24"/>
          <w:szCs w:val="24"/>
        </w:rPr>
        <w:t>s to unde</w:t>
      </w:r>
      <w:r>
        <w:rPr>
          <w:rFonts w:ascii="Times New Roman" w:eastAsiaTheme="minorHAnsi" w:hAnsi="Times New Roman"/>
          <w:sz w:val="24"/>
          <w:szCs w:val="24"/>
        </w:rPr>
        <w:t xml:space="preserve">rstand the relationship between </w:t>
      </w:r>
      <w:r w:rsidRPr="005B2968">
        <w:rPr>
          <w:rFonts w:ascii="Times New Roman" w:eastAsiaTheme="minorHAnsi" w:hAnsi="Times New Roman"/>
          <w:sz w:val="24"/>
          <w:szCs w:val="24"/>
        </w:rPr>
        <w:t>leadership development models in evangelical post-baccalaureate theological education</w:t>
      </w:r>
      <w:r>
        <w:rPr>
          <w:rFonts w:ascii="Times New Roman" w:eastAsiaTheme="minorHAnsi" w:hAnsi="Times New Roman"/>
          <w:sz w:val="24"/>
          <w:szCs w:val="24"/>
        </w:rPr>
        <w:t xml:space="preserve"> </w:t>
      </w:r>
      <w:r w:rsidRPr="005B2968">
        <w:rPr>
          <w:rFonts w:ascii="Times New Roman" w:eastAsiaTheme="minorHAnsi" w:hAnsi="Times New Roman"/>
          <w:sz w:val="24"/>
          <w:szCs w:val="24"/>
        </w:rPr>
        <w:t>and select outcome assessment criteria: employment, leadership effectiveness,</w:t>
      </w:r>
      <w:r>
        <w:rPr>
          <w:rFonts w:ascii="Times New Roman" w:eastAsiaTheme="minorHAnsi" w:hAnsi="Times New Roman"/>
          <w:sz w:val="24"/>
          <w:szCs w:val="24"/>
        </w:rPr>
        <w:t xml:space="preserve"> </w:t>
      </w:r>
      <w:r w:rsidRPr="005B2968">
        <w:rPr>
          <w:rFonts w:ascii="Times New Roman" w:eastAsiaTheme="minorHAnsi" w:hAnsi="Times New Roman"/>
          <w:sz w:val="24"/>
          <w:szCs w:val="24"/>
        </w:rPr>
        <w:t>satisfaction, and tenure.</w:t>
      </w:r>
      <w:r>
        <w:rPr>
          <w:rFonts w:ascii="Times New Roman" w:eastAsiaTheme="minorHAnsi" w:hAnsi="Times New Roman"/>
          <w:sz w:val="24"/>
          <w:szCs w:val="24"/>
        </w:rPr>
        <w:t xml:space="preserve"> A qualitative interview methodology will </w:t>
      </w:r>
      <w:r w:rsidR="00F21D4C">
        <w:rPr>
          <w:rFonts w:ascii="Times New Roman" w:eastAsiaTheme="minorHAnsi" w:hAnsi="Times New Roman"/>
          <w:sz w:val="24"/>
          <w:szCs w:val="24"/>
        </w:rPr>
        <w:t>use</w:t>
      </w:r>
      <w:r>
        <w:rPr>
          <w:rFonts w:ascii="Times New Roman" w:eastAsiaTheme="minorHAnsi" w:hAnsi="Times New Roman"/>
          <w:sz w:val="24"/>
          <w:szCs w:val="24"/>
        </w:rPr>
        <w:t xml:space="preserve"> to collect data identifying the </w:t>
      </w:r>
      <w:r w:rsidR="00985602">
        <w:rPr>
          <w:rFonts w:ascii="Times New Roman" w:eastAsiaTheme="minorHAnsi" w:hAnsi="Times New Roman"/>
          <w:sz w:val="24"/>
          <w:szCs w:val="24"/>
        </w:rPr>
        <w:t>leadership development models used among participating institutions</w:t>
      </w:r>
      <w:r w:rsidR="00F21D4C">
        <w:rPr>
          <w:rFonts w:ascii="Times New Roman" w:eastAsiaTheme="minorHAnsi" w:hAnsi="Times New Roman"/>
          <w:sz w:val="24"/>
          <w:szCs w:val="24"/>
        </w:rPr>
        <w:t>.</w:t>
      </w:r>
      <w:r w:rsidR="00985602">
        <w:rPr>
          <w:rFonts w:ascii="Times New Roman" w:eastAsiaTheme="minorHAnsi" w:hAnsi="Times New Roman"/>
          <w:sz w:val="24"/>
          <w:szCs w:val="24"/>
        </w:rPr>
        <w:t xml:space="preserve"> </w:t>
      </w:r>
      <w:r w:rsidR="00F21D4C">
        <w:rPr>
          <w:rFonts w:ascii="Times New Roman" w:eastAsiaTheme="minorHAnsi" w:hAnsi="Times New Roman"/>
          <w:sz w:val="24"/>
          <w:szCs w:val="24"/>
        </w:rPr>
        <w:t>A quantitative survey methodology will be used to determine the relationship that exists, if any, between the development models and the selected assessment criteria.</w:t>
      </w:r>
    </w:p>
    <w:p w14:paraId="5F8762E5" w14:textId="67E9D104" w:rsidR="00F21D4C" w:rsidRDefault="00F21D4C" w:rsidP="00F21D4C">
      <w:pPr>
        <w:spacing w:line="480" w:lineRule="auto"/>
        <w:jc w:val="center"/>
        <w:rPr>
          <w:rFonts w:ascii="Times New Roman" w:eastAsiaTheme="minorHAnsi" w:hAnsi="Times New Roman"/>
          <w:b/>
          <w:sz w:val="24"/>
          <w:szCs w:val="24"/>
        </w:rPr>
      </w:pPr>
      <w:r w:rsidRPr="00F21D4C">
        <w:rPr>
          <w:rFonts w:ascii="Times New Roman" w:eastAsiaTheme="minorHAnsi" w:hAnsi="Times New Roman"/>
          <w:b/>
          <w:sz w:val="24"/>
          <w:szCs w:val="24"/>
        </w:rPr>
        <w:t>Research Questions</w:t>
      </w:r>
    </w:p>
    <w:p w14:paraId="100480E4" w14:textId="704F2343" w:rsidR="00F21D4C" w:rsidRDefault="004C7667" w:rsidP="00F21D4C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Pr="00B71C8C">
        <w:rPr>
          <w:rFonts w:ascii="Times New Roman" w:hAnsi="Times New Roman"/>
          <w:sz w:val="24"/>
          <w:szCs w:val="24"/>
        </w:rPr>
        <w:t>The following Research Questions will guide this study:</w:t>
      </w:r>
    </w:p>
    <w:p w14:paraId="591C0F84" w14:textId="7066A1CD" w:rsidR="004C7667" w:rsidRPr="004C7667" w:rsidRDefault="004C7667" w:rsidP="007820D8">
      <w:pPr>
        <w:spacing w:after="240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ab/>
      </w:r>
      <w:r w:rsidRPr="004C7667">
        <w:rPr>
          <w:rFonts w:ascii="Times New Roman" w:eastAsiaTheme="minorHAnsi" w:hAnsi="Times New Roman"/>
          <w:b/>
          <w:sz w:val="24"/>
          <w:szCs w:val="24"/>
        </w:rPr>
        <w:t>RQ1.</w:t>
      </w:r>
      <w:r w:rsidRPr="004C7667">
        <w:rPr>
          <w:rFonts w:ascii="Times New Roman" w:eastAsiaTheme="minorHAnsi" w:hAnsi="Times New Roman"/>
          <w:sz w:val="24"/>
          <w:szCs w:val="24"/>
        </w:rPr>
        <w:t xml:space="preserve"> What leadership development models for ministry exist in evangelical</w:t>
      </w:r>
      <w:r w:rsidR="007820D8">
        <w:rPr>
          <w:rFonts w:ascii="Times New Roman" w:eastAsiaTheme="minorHAnsi" w:hAnsi="Times New Roman"/>
          <w:sz w:val="24"/>
          <w:szCs w:val="24"/>
        </w:rPr>
        <w:t xml:space="preserve"> </w:t>
      </w:r>
      <w:r w:rsidRPr="004C7667">
        <w:rPr>
          <w:rFonts w:ascii="Times New Roman" w:eastAsiaTheme="minorHAnsi" w:hAnsi="Times New Roman"/>
          <w:sz w:val="24"/>
          <w:szCs w:val="24"/>
        </w:rPr>
        <w:t>postbaccalaureate</w:t>
      </w:r>
      <w:r>
        <w:rPr>
          <w:rFonts w:ascii="Times New Roman" w:eastAsiaTheme="minorHAnsi" w:hAnsi="Times New Roman"/>
          <w:sz w:val="24"/>
          <w:szCs w:val="24"/>
        </w:rPr>
        <w:t xml:space="preserve"> </w:t>
      </w:r>
      <w:r w:rsidRPr="004C7667">
        <w:rPr>
          <w:rFonts w:ascii="Times New Roman" w:eastAsiaTheme="minorHAnsi" w:hAnsi="Times New Roman"/>
          <w:sz w:val="24"/>
          <w:szCs w:val="24"/>
        </w:rPr>
        <w:t>theological (seminary) education?</w:t>
      </w:r>
    </w:p>
    <w:p w14:paraId="2BE9EE39" w14:textId="17913039" w:rsidR="004C7667" w:rsidRPr="004C7667" w:rsidRDefault="004C7667" w:rsidP="007820D8">
      <w:pPr>
        <w:spacing w:after="240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b/>
          <w:sz w:val="24"/>
          <w:szCs w:val="24"/>
        </w:rPr>
        <w:tab/>
      </w:r>
      <w:r w:rsidRPr="004C7667">
        <w:rPr>
          <w:rFonts w:ascii="Times New Roman" w:eastAsiaTheme="minorHAnsi" w:hAnsi="Times New Roman"/>
          <w:b/>
          <w:sz w:val="24"/>
          <w:szCs w:val="24"/>
        </w:rPr>
        <w:t>RQ2.</w:t>
      </w:r>
      <w:r w:rsidRPr="004C7667">
        <w:rPr>
          <w:rFonts w:ascii="Times New Roman" w:eastAsiaTheme="minorHAnsi" w:hAnsi="Times New Roman"/>
          <w:sz w:val="24"/>
          <w:szCs w:val="24"/>
        </w:rPr>
        <w:t xml:space="preserve"> What relationship, if any, exists between the leadership development model a</w:t>
      </w:r>
      <w:r w:rsidR="007820D8">
        <w:rPr>
          <w:rFonts w:ascii="Times New Roman" w:eastAsiaTheme="minorHAnsi" w:hAnsi="Times New Roman"/>
          <w:sz w:val="24"/>
          <w:szCs w:val="24"/>
        </w:rPr>
        <w:t xml:space="preserve"> </w:t>
      </w:r>
      <w:r w:rsidRPr="004C7667">
        <w:rPr>
          <w:rFonts w:ascii="Times New Roman" w:eastAsiaTheme="minorHAnsi" w:hAnsi="Times New Roman"/>
          <w:sz w:val="24"/>
          <w:szCs w:val="24"/>
        </w:rPr>
        <w:t>graduate experienced in seminary and ministry employment?</w:t>
      </w:r>
    </w:p>
    <w:p w14:paraId="2708AD50" w14:textId="1DA70DA2" w:rsidR="004C7667" w:rsidRDefault="004C7667" w:rsidP="007820D8">
      <w:pPr>
        <w:spacing w:after="240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ab/>
      </w:r>
      <w:r w:rsidRPr="004C7667">
        <w:rPr>
          <w:rFonts w:ascii="Times New Roman" w:eastAsiaTheme="minorHAnsi" w:hAnsi="Times New Roman"/>
          <w:b/>
          <w:sz w:val="24"/>
          <w:szCs w:val="24"/>
        </w:rPr>
        <w:t>RQ3.</w:t>
      </w:r>
      <w:r w:rsidRPr="004C7667">
        <w:rPr>
          <w:rFonts w:ascii="Times New Roman" w:eastAsiaTheme="minorHAnsi" w:hAnsi="Times New Roman"/>
          <w:sz w:val="24"/>
          <w:szCs w:val="24"/>
        </w:rPr>
        <w:t xml:space="preserve"> What relationship, if any, exists between the leadership development model a</w:t>
      </w:r>
      <w:r w:rsidR="007820D8">
        <w:rPr>
          <w:rFonts w:ascii="Times New Roman" w:eastAsiaTheme="minorHAnsi" w:hAnsi="Times New Roman"/>
          <w:sz w:val="24"/>
          <w:szCs w:val="24"/>
        </w:rPr>
        <w:t xml:space="preserve"> </w:t>
      </w:r>
      <w:r w:rsidRPr="004C7667">
        <w:rPr>
          <w:rFonts w:ascii="Times New Roman" w:eastAsiaTheme="minorHAnsi" w:hAnsi="Times New Roman"/>
          <w:sz w:val="24"/>
          <w:szCs w:val="24"/>
        </w:rPr>
        <w:t>graduate experienced in seminary and leadership effectiveness in ministry?</w:t>
      </w:r>
    </w:p>
    <w:p w14:paraId="26F4DF3D" w14:textId="454F44B6" w:rsidR="004C7667" w:rsidRPr="004C7667" w:rsidRDefault="004C7667" w:rsidP="007820D8">
      <w:pPr>
        <w:spacing w:after="240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ab/>
      </w:r>
      <w:r w:rsidRPr="004C7667">
        <w:rPr>
          <w:rFonts w:ascii="Times New Roman" w:eastAsiaTheme="minorHAnsi" w:hAnsi="Times New Roman"/>
          <w:b/>
          <w:sz w:val="24"/>
          <w:szCs w:val="24"/>
        </w:rPr>
        <w:t>RQ4.</w:t>
      </w:r>
      <w:r w:rsidRPr="004C7667">
        <w:rPr>
          <w:rFonts w:ascii="Times New Roman" w:eastAsiaTheme="minorHAnsi" w:hAnsi="Times New Roman"/>
          <w:sz w:val="24"/>
          <w:szCs w:val="24"/>
        </w:rPr>
        <w:t xml:space="preserve"> What relationship, if any, exists between the leadership development model a</w:t>
      </w:r>
      <w:r w:rsidR="007820D8">
        <w:rPr>
          <w:rFonts w:ascii="Times New Roman" w:eastAsiaTheme="minorHAnsi" w:hAnsi="Times New Roman"/>
          <w:sz w:val="24"/>
          <w:szCs w:val="24"/>
        </w:rPr>
        <w:t xml:space="preserve"> </w:t>
      </w:r>
      <w:r w:rsidRPr="004C7667">
        <w:rPr>
          <w:rFonts w:ascii="Times New Roman" w:eastAsiaTheme="minorHAnsi" w:hAnsi="Times New Roman"/>
          <w:sz w:val="24"/>
          <w:szCs w:val="24"/>
        </w:rPr>
        <w:t>graduate experienced in seminary and ministry satisfaction?</w:t>
      </w:r>
    </w:p>
    <w:p w14:paraId="7093C8FF" w14:textId="1B75BCAB" w:rsidR="004C7667" w:rsidRPr="004C7667" w:rsidRDefault="004C7667" w:rsidP="007820D8">
      <w:pPr>
        <w:spacing w:after="240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ab/>
      </w:r>
      <w:r w:rsidRPr="004C7667">
        <w:rPr>
          <w:rFonts w:ascii="Times New Roman" w:eastAsiaTheme="minorHAnsi" w:hAnsi="Times New Roman"/>
          <w:b/>
          <w:sz w:val="24"/>
          <w:szCs w:val="24"/>
        </w:rPr>
        <w:t>RQ5.</w:t>
      </w:r>
      <w:r w:rsidRPr="004C7667">
        <w:rPr>
          <w:rFonts w:ascii="Times New Roman" w:eastAsiaTheme="minorHAnsi" w:hAnsi="Times New Roman"/>
          <w:sz w:val="24"/>
          <w:szCs w:val="24"/>
        </w:rPr>
        <w:t xml:space="preserve"> What relationship, if any, exists between the leadership development model a</w:t>
      </w:r>
      <w:r w:rsidR="007820D8">
        <w:rPr>
          <w:rFonts w:ascii="Times New Roman" w:eastAsiaTheme="minorHAnsi" w:hAnsi="Times New Roman"/>
          <w:sz w:val="24"/>
          <w:szCs w:val="24"/>
        </w:rPr>
        <w:t xml:space="preserve"> </w:t>
      </w:r>
      <w:r w:rsidRPr="004C7667">
        <w:rPr>
          <w:rFonts w:ascii="Times New Roman" w:eastAsiaTheme="minorHAnsi" w:hAnsi="Times New Roman"/>
          <w:sz w:val="24"/>
          <w:szCs w:val="24"/>
        </w:rPr>
        <w:t>graduate experienced in seminary and ministry tenure?</w:t>
      </w:r>
    </w:p>
    <w:p w14:paraId="49BBABE6" w14:textId="63D17733" w:rsidR="004C7667" w:rsidRPr="00F21D4C" w:rsidRDefault="004C7667" w:rsidP="007820D8">
      <w:pPr>
        <w:spacing w:after="240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ab/>
      </w:r>
      <w:r w:rsidRPr="004C7667">
        <w:rPr>
          <w:rFonts w:ascii="Times New Roman" w:eastAsiaTheme="minorHAnsi" w:hAnsi="Times New Roman"/>
          <w:b/>
          <w:sz w:val="24"/>
          <w:szCs w:val="24"/>
        </w:rPr>
        <w:t>RQ6.</w:t>
      </w:r>
      <w:r w:rsidRPr="004C7667">
        <w:rPr>
          <w:rFonts w:ascii="Times New Roman" w:eastAsiaTheme="minorHAnsi" w:hAnsi="Times New Roman"/>
          <w:sz w:val="24"/>
          <w:szCs w:val="24"/>
        </w:rPr>
        <w:t xml:space="preserve"> How do these models compare with respect to the variables of ministry</w:t>
      </w:r>
      <w:r w:rsidR="007820D8">
        <w:rPr>
          <w:rFonts w:ascii="Times New Roman" w:eastAsiaTheme="minorHAnsi" w:hAnsi="Times New Roman"/>
          <w:sz w:val="24"/>
          <w:szCs w:val="24"/>
        </w:rPr>
        <w:t xml:space="preserve"> </w:t>
      </w:r>
      <w:r w:rsidRPr="004C7667">
        <w:rPr>
          <w:rFonts w:ascii="Times New Roman" w:eastAsiaTheme="minorHAnsi" w:hAnsi="Times New Roman"/>
          <w:sz w:val="24"/>
          <w:szCs w:val="24"/>
        </w:rPr>
        <w:t>employment, leadership effectiveness, satisfaction and tenure?</w:t>
      </w:r>
    </w:p>
    <w:sectPr w:rsidR="004C7667" w:rsidRPr="00F21D4C" w:rsidSect="00726DC5">
      <w:headerReference w:type="default" r:id="rId8"/>
      <w:footerReference w:type="default" r:id="rId9"/>
      <w:pgSz w:w="12240" w:h="15840"/>
      <w:pgMar w:top="1233" w:right="1440" w:bottom="74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3BE54C" w14:textId="77777777" w:rsidR="005F48AB" w:rsidRDefault="005F48AB" w:rsidP="00C346AA">
      <w:r>
        <w:separator/>
      </w:r>
    </w:p>
  </w:endnote>
  <w:endnote w:type="continuationSeparator" w:id="0">
    <w:p w14:paraId="3793E029" w14:textId="77777777" w:rsidR="005F48AB" w:rsidRDefault="005F48AB" w:rsidP="00C346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8244800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3B99547" w14:textId="49B6937A" w:rsidR="00BF5937" w:rsidRDefault="00BF5937">
            <w:pPr>
              <w:pStyle w:val="Footer"/>
              <w:jc w:val="right"/>
            </w:pPr>
            <w:r w:rsidRPr="00BF5937">
              <w:rPr>
                <w:rFonts w:ascii="Times New Roman" w:hAnsi="Times New Roman"/>
                <w:sz w:val="20"/>
                <w:szCs w:val="20"/>
              </w:rPr>
              <w:t xml:space="preserve">Page </w:t>
            </w:r>
            <w:r w:rsidRPr="00BF5937">
              <w:rPr>
                <w:rFonts w:ascii="Times New Roman" w:hAnsi="Times New Roman"/>
                <w:bCs/>
                <w:sz w:val="20"/>
                <w:szCs w:val="20"/>
              </w:rPr>
              <w:fldChar w:fldCharType="begin"/>
            </w:r>
            <w:r w:rsidRPr="00BF5937">
              <w:rPr>
                <w:rFonts w:ascii="Times New Roman" w:hAnsi="Times New Roman"/>
                <w:bCs/>
                <w:sz w:val="20"/>
                <w:szCs w:val="20"/>
              </w:rPr>
              <w:instrText xml:space="preserve"> PAGE </w:instrText>
            </w:r>
            <w:r w:rsidRPr="00BF5937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bCs/>
                <w:noProof/>
                <w:sz w:val="20"/>
                <w:szCs w:val="20"/>
              </w:rPr>
              <w:t>3</w:t>
            </w:r>
            <w:r w:rsidRPr="00BF5937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  <w:r w:rsidRPr="00BF5937">
              <w:rPr>
                <w:rFonts w:ascii="Times New Roman" w:hAnsi="Times New Roman"/>
                <w:sz w:val="20"/>
                <w:szCs w:val="20"/>
              </w:rPr>
              <w:t xml:space="preserve"> of </w:t>
            </w:r>
            <w:r w:rsidRPr="00BF5937">
              <w:rPr>
                <w:rFonts w:ascii="Times New Roman" w:hAnsi="Times New Roman"/>
                <w:bCs/>
                <w:sz w:val="20"/>
                <w:szCs w:val="20"/>
              </w:rPr>
              <w:fldChar w:fldCharType="begin"/>
            </w:r>
            <w:r w:rsidRPr="00BF5937">
              <w:rPr>
                <w:rFonts w:ascii="Times New Roman" w:hAnsi="Times New Roman"/>
                <w:bCs/>
                <w:sz w:val="20"/>
                <w:szCs w:val="20"/>
              </w:rPr>
              <w:instrText xml:space="preserve"> NUMPAGES  </w:instrText>
            </w:r>
            <w:r w:rsidRPr="00BF5937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bCs/>
                <w:noProof/>
                <w:sz w:val="20"/>
                <w:szCs w:val="20"/>
              </w:rPr>
              <w:t>3</w:t>
            </w:r>
            <w:r w:rsidRPr="00BF5937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99D59C4" w14:textId="77777777" w:rsidR="00BF5937" w:rsidRDefault="00BF59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327EEB" w14:textId="77777777" w:rsidR="005F48AB" w:rsidRDefault="005F48AB" w:rsidP="00C346AA">
      <w:r>
        <w:separator/>
      </w:r>
    </w:p>
  </w:footnote>
  <w:footnote w:type="continuationSeparator" w:id="0">
    <w:p w14:paraId="0946551B" w14:textId="77777777" w:rsidR="005F48AB" w:rsidRDefault="005F48AB" w:rsidP="00C346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00B0E9" w14:textId="128C1D64" w:rsidR="00C346AA" w:rsidRPr="00C346AA" w:rsidRDefault="00FB7E2C" w:rsidP="00C346AA">
    <w:pPr>
      <w:pStyle w:val="Header"/>
      <w:jc w:val="right"/>
      <w:rPr>
        <w:rFonts w:ascii="Times New Roman" w:hAnsi="Times New Roman"/>
        <w:sz w:val="20"/>
      </w:rPr>
    </w:pPr>
    <w:r>
      <w:rPr>
        <w:rFonts w:ascii="Times New Roman" w:hAnsi="Times New Roman"/>
        <w:sz w:val="20"/>
      </w:rPr>
      <w:t>CLED 7</w:t>
    </w:r>
    <w:r w:rsidR="007F3126">
      <w:rPr>
        <w:rFonts w:ascii="Times New Roman" w:hAnsi="Times New Roman"/>
        <w:sz w:val="20"/>
      </w:rPr>
      <w:t>7</w:t>
    </w:r>
    <w:r>
      <w:rPr>
        <w:rFonts w:ascii="Times New Roman" w:hAnsi="Times New Roman"/>
        <w:sz w:val="20"/>
      </w:rPr>
      <w:t>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6A6FD7"/>
    <w:multiLevelType w:val="multilevel"/>
    <w:tmpl w:val="2A463686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 w:val="0"/>
        <w:i w:val="0"/>
        <w:sz w:val="24"/>
        <w:szCs w:val="24"/>
      </w:r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691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720"/>
      </w:pPr>
      <w:rPr>
        <w:rFonts w:ascii="Times New Roman" w:hAnsi="Times New Roman" w:hint="default"/>
        <w:b w:val="0"/>
        <w:i w:val="0"/>
        <w:sz w:val="24"/>
        <w:szCs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" w15:restartNumberingAfterBreak="0">
    <w:nsid w:val="1F496FD0"/>
    <w:multiLevelType w:val="hybridMultilevel"/>
    <w:tmpl w:val="7A1C01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9F5F47"/>
    <w:multiLevelType w:val="hybridMultilevel"/>
    <w:tmpl w:val="E1BA3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9E02E5"/>
    <w:multiLevelType w:val="hybridMultilevel"/>
    <w:tmpl w:val="94D4F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3343F"/>
    <w:multiLevelType w:val="hybridMultilevel"/>
    <w:tmpl w:val="B744263E"/>
    <w:lvl w:ilvl="0" w:tplc="527E37B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c3MzQyNTGwNDFX0lEKTi0uzszPAykwrAUAZ657PCwAAAA="/>
  </w:docVars>
  <w:rsids>
    <w:rsidRoot w:val="00A908F1"/>
    <w:rsid w:val="00012ECF"/>
    <w:rsid w:val="00023402"/>
    <w:rsid w:val="00035D6D"/>
    <w:rsid w:val="000647DD"/>
    <w:rsid w:val="00075898"/>
    <w:rsid w:val="000A22E7"/>
    <w:rsid w:val="000A4554"/>
    <w:rsid w:val="001033FD"/>
    <w:rsid w:val="001345B6"/>
    <w:rsid w:val="00140D3C"/>
    <w:rsid w:val="00156074"/>
    <w:rsid w:val="00197A77"/>
    <w:rsid w:val="001E11A7"/>
    <w:rsid w:val="001F44DB"/>
    <w:rsid w:val="00244107"/>
    <w:rsid w:val="002821FD"/>
    <w:rsid w:val="00287C2D"/>
    <w:rsid w:val="002A40DD"/>
    <w:rsid w:val="002F7C23"/>
    <w:rsid w:val="00316DE9"/>
    <w:rsid w:val="00357D09"/>
    <w:rsid w:val="003B79B9"/>
    <w:rsid w:val="003C4644"/>
    <w:rsid w:val="003D36F0"/>
    <w:rsid w:val="003E093C"/>
    <w:rsid w:val="003F267A"/>
    <w:rsid w:val="00420640"/>
    <w:rsid w:val="00465EA5"/>
    <w:rsid w:val="00496003"/>
    <w:rsid w:val="004C7667"/>
    <w:rsid w:val="004C78AF"/>
    <w:rsid w:val="004F0DE2"/>
    <w:rsid w:val="00504AC6"/>
    <w:rsid w:val="005242B6"/>
    <w:rsid w:val="00540E86"/>
    <w:rsid w:val="0054448E"/>
    <w:rsid w:val="00546142"/>
    <w:rsid w:val="005B2968"/>
    <w:rsid w:val="005B43C6"/>
    <w:rsid w:val="005D26C0"/>
    <w:rsid w:val="005D7753"/>
    <w:rsid w:val="005F48AB"/>
    <w:rsid w:val="00655B71"/>
    <w:rsid w:val="006F1086"/>
    <w:rsid w:val="00703524"/>
    <w:rsid w:val="00726DC5"/>
    <w:rsid w:val="00727248"/>
    <w:rsid w:val="0073496E"/>
    <w:rsid w:val="007820D8"/>
    <w:rsid w:val="00793429"/>
    <w:rsid w:val="007D4583"/>
    <w:rsid w:val="007E7879"/>
    <w:rsid w:val="007F3126"/>
    <w:rsid w:val="00837B4F"/>
    <w:rsid w:val="00856457"/>
    <w:rsid w:val="008E3791"/>
    <w:rsid w:val="008E4DA4"/>
    <w:rsid w:val="00902C9A"/>
    <w:rsid w:val="009275BD"/>
    <w:rsid w:val="00985602"/>
    <w:rsid w:val="009F3B9D"/>
    <w:rsid w:val="009F457C"/>
    <w:rsid w:val="00A01FB2"/>
    <w:rsid w:val="00A444E1"/>
    <w:rsid w:val="00A908F1"/>
    <w:rsid w:val="00AA0415"/>
    <w:rsid w:val="00AE761E"/>
    <w:rsid w:val="00AF661E"/>
    <w:rsid w:val="00B11012"/>
    <w:rsid w:val="00B41F7A"/>
    <w:rsid w:val="00B7129D"/>
    <w:rsid w:val="00B71C8C"/>
    <w:rsid w:val="00B76B44"/>
    <w:rsid w:val="00BE2E91"/>
    <w:rsid w:val="00BF5937"/>
    <w:rsid w:val="00C03C60"/>
    <w:rsid w:val="00C17F2F"/>
    <w:rsid w:val="00C202DE"/>
    <w:rsid w:val="00C346AA"/>
    <w:rsid w:val="00C40241"/>
    <w:rsid w:val="00C4121C"/>
    <w:rsid w:val="00CA3A06"/>
    <w:rsid w:val="00D17878"/>
    <w:rsid w:val="00D6315A"/>
    <w:rsid w:val="00D7127A"/>
    <w:rsid w:val="00D713CF"/>
    <w:rsid w:val="00DB77D8"/>
    <w:rsid w:val="00DC65B5"/>
    <w:rsid w:val="00E30EB4"/>
    <w:rsid w:val="00E37685"/>
    <w:rsid w:val="00E80E69"/>
    <w:rsid w:val="00EA2AD3"/>
    <w:rsid w:val="00EB3E3B"/>
    <w:rsid w:val="00EC0BAD"/>
    <w:rsid w:val="00EE0A10"/>
    <w:rsid w:val="00F00269"/>
    <w:rsid w:val="00F21D4C"/>
    <w:rsid w:val="00FB7E2C"/>
    <w:rsid w:val="00FC3831"/>
    <w:rsid w:val="00FF0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54731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8F1"/>
    <w:pPr>
      <w:spacing w:after="0" w:line="240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12E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2E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2ECF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2E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2ECF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2E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ECF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346A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46A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C346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46AA"/>
    <w:rPr>
      <w:rFonts w:ascii="Calibri" w:eastAsia="Calibri" w:hAnsi="Calibri" w:cs="Times New Roman"/>
    </w:rPr>
  </w:style>
  <w:style w:type="paragraph" w:styleId="Revision">
    <w:name w:val="Revision"/>
    <w:hidden/>
    <w:uiPriority w:val="99"/>
    <w:semiHidden/>
    <w:rsid w:val="00140D3C"/>
    <w:pPr>
      <w:spacing w:after="0" w:line="240" w:lineRule="auto"/>
    </w:pPr>
    <w:rPr>
      <w:rFonts w:ascii="Calibri" w:eastAsia="Calibri" w:hAnsi="Calibri" w:cs="Times New Roman"/>
    </w:rPr>
  </w:style>
  <w:style w:type="character" w:styleId="Strong">
    <w:name w:val="Strong"/>
    <w:basedOn w:val="DefaultParagraphFont"/>
    <w:uiPriority w:val="22"/>
    <w:qFormat/>
    <w:rsid w:val="0073496E"/>
    <w:rPr>
      <w:b/>
      <w:bCs/>
    </w:rPr>
  </w:style>
  <w:style w:type="paragraph" w:styleId="ListParagraph">
    <w:name w:val="List Paragraph"/>
    <w:basedOn w:val="Normal"/>
    <w:uiPriority w:val="34"/>
    <w:qFormat/>
    <w:rsid w:val="00E37685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7D4583"/>
    <w:pPr>
      <w:widowControl w:val="0"/>
      <w:autoSpaceDE w:val="0"/>
      <w:autoSpaceDN w:val="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D458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54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4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8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1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97531E-D5C1-44D4-80F2-38EFDA3C0B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4</Words>
  <Characters>373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4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rrest, Benjamin Kelly</dc:creator>
  <cp:lastModifiedBy>Antonio Stinner</cp:lastModifiedBy>
  <cp:revision>2</cp:revision>
  <dcterms:created xsi:type="dcterms:W3CDTF">2021-02-03T14:51:00Z</dcterms:created>
  <dcterms:modified xsi:type="dcterms:W3CDTF">2021-02-03T14:51:00Z</dcterms:modified>
</cp:coreProperties>
</file>